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9DC90D" w14:textId="77777777" w:rsidR="005036B0" w:rsidRPr="00622090" w:rsidRDefault="005036B0" w:rsidP="005036B0">
      <w:pPr>
        <w:rPr>
          <w:b/>
          <w:bCs/>
          <w:sz w:val="26"/>
          <w:szCs w:val="26"/>
          <w:u w:val="single"/>
        </w:rPr>
      </w:pPr>
      <w:r w:rsidRPr="00622090">
        <w:rPr>
          <w:b/>
          <w:bCs/>
          <w:sz w:val="26"/>
          <w:szCs w:val="26"/>
          <w:u w:val="single"/>
        </w:rPr>
        <w:t>ADVANCED EXCEL COURSE CURRICULUM</w:t>
      </w:r>
    </w:p>
    <w:p w14:paraId="664FB4AB" w14:textId="77777777" w:rsidR="00622090" w:rsidRDefault="00622090" w:rsidP="005036B0"/>
    <w:p w14:paraId="0936EECA" w14:textId="5C0C7E22" w:rsidR="005036B0" w:rsidRDefault="005036B0" w:rsidP="005036B0">
      <w:r>
        <w:t>This is a structured course with 5 modules that build upon each other:</w:t>
      </w:r>
    </w:p>
    <w:p w14:paraId="1B73608D" w14:textId="77777777" w:rsidR="005036B0" w:rsidRDefault="005036B0" w:rsidP="005036B0"/>
    <w:p w14:paraId="344BB84C" w14:textId="156F1389" w:rsidR="005036B0" w:rsidRDefault="005036B0" w:rsidP="005036B0">
      <w:r>
        <w:t xml:space="preserve">Module 1: Getting Started </w:t>
      </w:r>
      <w:r>
        <w:t>w</w:t>
      </w:r>
      <w:r>
        <w:t>ith Excel</w:t>
      </w:r>
    </w:p>
    <w:p w14:paraId="57EA027E" w14:textId="78CAC195" w:rsidR="005036B0" w:rsidRDefault="005036B0" w:rsidP="00CA51B8">
      <w:pPr>
        <w:pStyle w:val="ListParagraph"/>
        <w:numPr>
          <w:ilvl w:val="0"/>
          <w:numId w:val="2"/>
        </w:numPr>
      </w:pPr>
      <w:r>
        <w:t>Creating/Saving Workbooks</w:t>
      </w:r>
    </w:p>
    <w:p w14:paraId="476E6F2B" w14:textId="3FB8CF78" w:rsidR="005036B0" w:rsidRDefault="005036B0" w:rsidP="00CA51B8">
      <w:pPr>
        <w:pStyle w:val="ListParagraph"/>
        <w:numPr>
          <w:ilvl w:val="0"/>
          <w:numId w:val="2"/>
        </w:numPr>
      </w:pPr>
      <w:r>
        <w:t xml:space="preserve">Basic Data Entry </w:t>
      </w:r>
      <w:r>
        <w:t>a</w:t>
      </w:r>
      <w:r>
        <w:t>nd Formatting</w:t>
      </w:r>
    </w:p>
    <w:p w14:paraId="72ABA4D4" w14:textId="4CEA3287" w:rsidR="005036B0" w:rsidRDefault="005036B0" w:rsidP="00CA51B8">
      <w:pPr>
        <w:pStyle w:val="ListParagraph"/>
        <w:numPr>
          <w:ilvl w:val="0"/>
          <w:numId w:val="2"/>
        </w:numPr>
      </w:pPr>
      <w:r>
        <w:t>Customizing Excel</w:t>
      </w:r>
    </w:p>
    <w:p w14:paraId="3DDF3B8C" w14:textId="121CFA78" w:rsidR="005036B0" w:rsidRDefault="005036B0" w:rsidP="00CA51B8">
      <w:pPr>
        <w:pStyle w:val="ListParagraph"/>
        <w:numPr>
          <w:ilvl w:val="0"/>
          <w:numId w:val="2"/>
        </w:numPr>
      </w:pPr>
      <w:r>
        <w:t>Relative And Absolute Cell Referencing</w:t>
      </w:r>
    </w:p>
    <w:p w14:paraId="37FC3E4E" w14:textId="77777777" w:rsidR="005036B0" w:rsidRDefault="005036B0" w:rsidP="005036B0">
      <w:r>
        <w:t>Module 2: Data Functions</w:t>
      </w:r>
    </w:p>
    <w:p w14:paraId="62EF0502" w14:textId="23E8146A" w:rsidR="005036B0" w:rsidRDefault="005036B0" w:rsidP="00CA51B8">
      <w:pPr>
        <w:pStyle w:val="ListParagraph"/>
        <w:numPr>
          <w:ilvl w:val="0"/>
          <w:numId w:val="2"/>
        </w:numPr>
      </w:pPr>
      <w:r>
        <w:t xml:space="preserve">3D-Sum </w:t>
      </w:r>
      <w:r>
        <w:t>a</w:t>
      </w:r>
      <w:r>
        <w:t>nd Consolidate</w:t>
      </w:r>
    </w:p>
    <w:p w14:paraId="06A0134B" w14:textId="0275D0DA" w:rsidR="005036B0" w:rsidRDefault="005036B0" w:rsidP="00CA51B8">
      <w:pPr>
        <w:pStyle w:val="ListParagraph"/>
        <w:numPr>
          <w:ilvl w:val="0"/>
          <w:numId w:val="2"/>
        </w:numPr>
      </w:pPr>
      <w:r>
        <w:t>Text To Column</w:t>
      </w:r>
    </w:p>
    <w:p w14:paraId="4610D77F" w14:textId="19BABDA3" w:rsidR="005036B0" w:rsidRDefault="005036B0" w:rsidP="00CA51B8">
      <w:pPr>
        <w:pStyle w:val="ListParagraph"/>
        <w:numPr>
          <w:ilvl w:val="0"/>
          <w:numId w:val="2"/>
        </w:numPr>
      </w:pPr>
      <w:r>
        <w:t>Splash Fill</w:t>
      </w:r>
    </w:p>
    <w:p w14:paraId="0F280645" w14:textId="16751C7A" w:rsidR="005036B0" w:rsidRDefault="005036B0" w:rsidP="00CA51B8">
      <w:pPr>
        <w:pStyle w:val="ListParagraph"/>
        <w:numPr>
          <w:ilvl w:val="0"/>
          <w:numId w:val="2"/>
        </w:numPr>
      </w:pPr>
      <w:r>
        <w:t>Transpose Data</w:t>
      </w:r>
    </w:p>
    <w:p w14:paraId="0D854476" w14:textId="77777777" w:rsidR="005036B0" w:rsidRDefault="005036B0" w:rsidP="005036B0">
      <w:r>
        <w:t xml:space="preserve">Module 3: Working With Functions </w:t>
      </w:r>
    </w:p>
    <w:p w14:paraId="4CA0099B" w14:textId="361CF971" w:rsidR="005036B0" w:rsidRDefault="005036B0" w:rsidP="00CA51B8">
      <w:pPr>
        <w:pStyle w:val="ListParagraph"/>
        <w:numPr>
          <w:ilvl w:val="0"/>
          <w:numId w:val="2"/>
        </w:numPr>
      </w:pPr>
      <w:r>
        <w:t>Formulas</w:t>
      </w:r>
    </w:p>
    <w:p w14:paraId="329D55A1" w14:textId="4A178E3D" w:rsidR="005036B0" w:rsidRDefault="005036B0" w:rsidP="00CA51B8">
      <w:pPr>
        <w:pStyle w:val="ListParagraph"/>
        <w:numPr>
          <w:ilvl w:val="0"/>
          <w:numId w:val="2"/>
        </w:numPr>
      </w:pPr>
      <w:r>
        <w:t>Sorting</w:t>
      </w:r>
    </w:p>
    <w:p w14:paraId="58EABE8E" w14:textId="186125E6" w:rsidR="005036B0" w:rsidRDefault="005036B0" w:rsidP="00CA51B8">
      <w:pPr>
        <w:pStyle w:val="ListParagraph"/>
        <w:numPr>
          <w:ilvl w:val="0"/>
          <w:numId w:val="2"/>
        </w:numPr>
      </w:pPr>
      <w:r>
        <w:t xml:space="preserve">Text, Logical </w:t>
      </w:r>
      <w:r>
        <w:t>a</w:t>
      </w:r>
      <w:r>
        <w:t>nd Date Functions</w:t>
      </w:r>
    </w:p>
    <w:p w14:paraId="409D28D9" w14:textId="5D919EE6" w:rsidR="005036B0" w:rsidRDefault="005036B0" w:rsidP="00CA51B8">
      <w:pPr>
        <w:pStyle w:val="ListParagraph"/>
        <w:numPr>
          <w:ilvl w:val="0"/>
          <w:numId w:val="2"/>
        </w:numPr>
      </w:pPr>
      <w:r>
        <w:t>Vlookup And Hlookup Functions</w:t>
      </w:r>
    </w:p>
    <w:p w14:paraId="6834EFCF" w14:textId="77777777" w:rsidR="005036B0" w:rsidRDefault="005036B0" w:rsidP="005036B0">
      <w:r>
        <w:t>Module 4: Organizing And Visualizing Data</w:t>
      </w:r>
    </w:p>
    <w:p w14:paraId="51E0D661" w14:textId="4921845F" w:rsidR="005036B0" w:rsidRDefault="005036B0" w:rsidP="00CA51B8">
      <w:pPr>
        <w:pStyle w:val="ListParagraph"/>
        <w:numPr>
          <w:ilvl w:val="0"/>
          <w:numId w:val="2"/>
        </w:numPr>
      </w:pPr>
      <w:r>
        <w:t>Creating Data Analytics Tables</w:t>
      </w:r>
    </w:p>
    <w:p w14:paraId="398D1C95" w14:textId="653FB159" w:rsidR="005036B0" w:rsidRDefault="005036B0" w:rsidP="00CA51B8">
      <w:pPr>
        <w:pStyle w:val="ListParagraph"/>
        <w:numPr>
          <w:ilvl w:val="0"/>
          <w:numId w:val="2"/>
        </w:numPr>
      </w:pPr>
      <w:r>
        <w:t>Slicers And Filters</w:t>
      </w:r>
    </w:p>
    <w:p w14:paraId="758E55B2" w14:textId="4F96FD1C" w:rsidR="005036B0" w:rsidRDefault="005036B0" w:rsidP="00CA51B8">
      <w:pPr>
        <w:pStyle w:val="ListParagraph"/>
        <w:numPr>
          <w:ilvl w:val="0"/>
          <w:numId w:val="2"/>
        </w:numPr>
      </w:pPr>
      <w:r>
        <w:t>Introduction To Pivot Table</w:t>
      </w:r>
    </w:p>
    <w:p w14:paraId="707A7822" w14:textId="1083ED67" w:rsidR="005036B0" w:rsidRDefault="005036B0" w:rsidP="00CA51B8">
      <w:pPr>
        <w:pStyle w:val="ListParagraph"/>
        <w:numPr>
          <w:ilvl w:val="0"/>
          <w:numId w:val="2"/>
        </w:numPr>
      </w:pPr>
      <w:r>
        <w:t>Creating Charts</w:t>
      </w:r>
    </w:p>
    <w:p w14:paraId="255FB4E7" w14:textId="77777777" w:rsidR="005036B0" w:rsidRDefault="005036B0" w:rsidP="005036B0">
      <w:r>
        <w:t>Module 5: Advanced Features - 1</w:t>
      </w:r>
    </w:p>
    <w:p w14:paraId="63ABC1D4" w14:textId="0A730418" w:rsidR="005036B0" w:rsidRDefault="005036B0" w:rsidP="00CA51B8">
      <w:pPr>
        <w:pStyle w:val="ListParagraph"/>
        <w:numPr>
          <w:ilvl w:val="0"/>
          <w:numId w:val="2"/>
        </w:numPr>
      </w:pPr>
      <w:r>
        <w:t>Data Validation</w:t>
      </w:r>
    </w:p>
    <w:p w14:paraId="4F37DFE5" w14:textId="41FB83A6" w:rsidR="005036B0" w:rsidRDefault="005036B0" w:rsidP="00CA51B8">
      <w:pPr>
        <w:pStyle w:val="ListParagraph"/>
        <w:numPr>
          <w:ilvl w:val="0"/>
          <w:numId w:val="2"/>
        </w:numPr>
      </w:pPr>
      <w:r>
        <w:t>Creating Complex Dependent Dropdown</w:t>
      </w:r>
    </w:p>
    <w:p w14:paraId="2D953407" w14:textId="77777777" w:rsidR="005036B0" w:rsidRDefault="005036B0" w:rsidP="005036B0">
      <w:r>
        <w:t>Module 6: Advanced Features - 2</w:t>
      </w:r>
    </w:p>
    <w:p w14:paraId="4FF9B03B" w14:textId="729D6515" w:rsidR="005036B0" w:rsidRDefault="005036B0" w:rsidP="00CA51B8">
      <w:pPr>
        <w:pStyle w:val="ListParagraph"/>
        <w:numPr>
          <w:ilvl w:val="0"/>
          <w:numId w:val="2"/>
        </w:numPr>
      </w:pPr>
      <w:r>
        <w:t>Conditional Formatting</w:t>
      </w:r>
    </w:p>
    <w:p w14:paraId="1E7E71FB" w14:textId="7B3BF824" w:rsidR="005036B0" w:rsidRDefault="005036B0" w:rsidP="00CA51B8">
      <w:pPr>
        <w:pStyle w:val="ListParagraph"/>
        <w:numPr>
          <w:ilvl w:val="0"/>
          <w:numId w:val="2"/>
        </w:numPr>
      </w:pPr>
      <w:r>
        <w:t>Creating Macros</w:t>
      </w:r>
    </w:p>
    <w:p w14:paraId="4A3160A8" w14:textId="6355F3AE" w:rsidR="005036B0" w:rsidRDefault="005036B0" w:rsidP="005036B0">
      <w:r>
        <w:t>Project:</w:t>
      </w:r>
    </w:p>
    <w:p w14:paraId="04233045" w14:textId="77777777" w:rsidR="005036B0" w:rsidRDefault="005036B0" w:rsidP="005036B0"/>
    <w:sectPr w:rsidR="005036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84310F"/>
    <w:multiLevelType w:val="hybridMultilevel"/>
    <w:tmpl w:val="90E885B0"/>
    <w:lvl w:ilvl="0" w:tplc="C8829E50">
      <w:numFmt w:val="bullet"/>
      <w:lvlText w:val=""/>
      <w:lvlJc w:val="left"/>
      <w:pPr>
        <w:ind w:left="81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EB788E"/>
    <w:multiLevelType w:val="hybridMultilevel"/>
    <w:tmpl w:val="7228DE56"/>
    <w:lvl w:ilvl="0" w:tplc="C8829E50">
      <w:numFmt w:val="bullet"/>
      <w:lvlText w:val=""/>
      <w:lvlJc w:val="left"/>
      <w:pPr>
        <w:ind w:left="81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EF3AC4"/>
    <w:multiLevelType w:val="hybridMultilevel"/>
    <w:tmpl w:val="447A5AC4"/>
    <w:lvl w:ilvl="0" w:tplc="C8829E50">
      <w:numFmt w:val="bullet"/>
      <w:lvlText w:val=""/>
      <w:lvlJc w:val="left"/>
      <w:pPr>
        <w:ind w:left="81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D52982"/>
    <w:multiLevelType w:val="hybridMultilevel"/>
    <w:tmpl w:val="0304FC40"/>
    <w:lvl w:ilvl="0" w:tplc="C8829E50">
      <w:numFmt w:val="bullet"/>
      <w:lvlText w:val=""/>
      <w:lvlJc w:val="left"/>
      <w:pPr>
        <w:ind w:left="81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51E33F3F"/>
    <w:multiLevelType w:val="hybridMultilevel"/>
    <w:tmpl w:val="471A1FAA"/>
    <w:lvl w:ilvl="0" w:tplc="C8829E50">
      <w:numFmt w:val="bullet"/>
      <w:lvlText w:val=""/>
      <w:lvlJc w:val="left"/>
      <w:pPr>
        <w:ind w:left="81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808B6"/>
    <w:multiLevelType w:val="hybridMultilevel"/>
    <w:tmpl w:val="A730792A"/>
    <w:lvl w:ilvl="0" w:tplc="C8829E50">
      <w:numFmt w:val="bullet"/>
      <w:lvlText w:val=""/>
      <w:lvlJc w:val="left"/>
      <w:pPr>
        <w:ind w:left="81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6658CE"/>
    <w:multiLevelType w:val="hybridMultilevel"/>
    <w:tmpl w:val="44E691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4360377">
    <w:abstractNumId w:val="6"/>
  </w:num>
  <w:num w:numId="2" w16cid:durableId="1408303773">
    <w:abstractNumId w:val="3"/>
  </w:num>
  <w:num w:numId="3" w16cid:durableId="725253492">
    <w:abstractNumId w:val="1"/>
  </w:num>
  <w:num w:numId="4" w16cid:durableId="1922447138">
    <w:abstractNumId w:val="5"/>
  </w:num>
  <w:num w:numId="5" w16cid:durableId="885291795">
    <w:abstractNumId w:val="4"/>
  </w:num>
  <w:num w:numId="6" w16cid:durableId="344132065">
    <w:abstractNumId w:val="2"/>
  </w:num>
  <w:num w:numId="7" w16cid:durableId="1814523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zNjCytDQ0NzOzNDNS0lEKTi0uzszPAykwrAUAiJllpywAAAA="/>
  </w:docVars>
  <w:rsids>
    <w:rsidRoot w:val="005036B0"/>
    <w:rsid w:val="000F6498"/>
    <w:rsid w:val="00100F52"/>
    <w:rsid w:val="0040193C"/>
    <w:rsid w:val="00466369"/>
    <w:rsid w:val="005036B0"/>
    <w:rsid w:val="00622090"/>
    <w:rsid w:val="006E780B"/>
    <w:rsid w:val="007534D4"/>
    <w:rsid w:val="00AF0A60"/>
    <w:rsid w:val="00CA1B90"/>
    <w:rsid w:val="00CA51B8"/>
    <w:rsid w:val="00DD7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19552"/>
  <w15:chartTrackingRefBased/>
  <w15:docId w15:val="{7103E386-8C90-4875-990B-61CA8CA92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36B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036B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036B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036B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036B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036B0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036B0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036B0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036B0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36B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036B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036B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036B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036B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036B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036B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036B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036B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036B0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36B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36B0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036B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036B0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036B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036B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036B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036B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036B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036B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14</Words>
  <Characters>650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4</cp:revision>
  <dcterms:created xsi:type="dcterms:W3CDTF">2025-10-11T04:24:00Z</dcterms:created>
  <dcterms:modified xsi:type="dcterms:W3CDTF">2025-10-11T04:30:00Z</dcterms:modified>
</cp:coreProperties>
</file>